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0C7E8" w14:textId="77777777" w:rsidR="00D561D4" w:rsidRDefault="008A4C97" w:rsidP="00A66F5C">
      <w:pPr>
        <w:jc w:val="both"/>
      </w:pPr>
      <w:r>
        <w:t>Referat af m</w:t>
      </w:r>
      <w:r w:rsidR="00D60831">
        <w:t xml:space="preserve">øde </w:t>
      </w:r>
      <w:r>
        <w:t xml:space="preserve">i </w:t>
      </w:r>
      <w:r w:rsidR="00D60831">
        <w:t>DFS bestyrelse 7/9</w:t>
      </w:r>
      <w:r>
        <w:t xml:space="preserve"> 2021</w:t>
      </w:r>
    </w:p>
    <w:p w14:paraId="7761BDF5" w14:textId="77777777" w:rsidR="008977C0" w:rsidRDefault="008977C0" w:rsidP="00A66F5C">
      <w:pPr>
        <w:jc w:val="both"/>
      </w:pPr>
      <w:r>
        <w:t>Dagsorden udsendt af Asger i to omgange</w:t>
      </w:r>
    </w:p>
    <w:p w14:paraId="7BC1666C" w14:textId="77777777" w:rsidR="00D60831" w:rsidRDefault="00235F5F" w:rsidP="00A66F5C">
      <w:pPr>
        <w:jc w:val="both"/>
      </w:pPr>
      <w:r>
        <w:t>Nævnt i første mail:</w:t>
      </w:r>
    </w:p>
    <w:p w14:paraId="45833857" w14:textId="77777777" w:rsidR="00D60831" w:rsidRPr="008A4C97" w:rsidRDefault="00D60831" w:rsidP="00A66F5C">
      <w:pPr>
        <w:pStyle w:val="Listeafsnit"/>
        <w:numPr>
          <w:ilvl w:val="0"/>
          <w:numId w:val="1"/>
        </w:numPr>
        <w:spacing w:after="0" w:line="240" w:lineRule="auto"/>
        <w:contextualSpacing w:val="0"/>
        <w:jc w:val="both"/>
        <w:rPr>
          <w:sz w:val="22"/>
        </w:rPr>
      </w:pPr>
      <w:r>
        <w:rPr>
          <w:color w:val="1F497D"/>
        </w:rPr>
        <w:t>Det kommende årsmøde i Aarhus</w:t>
      </w:r>
    </w:p>
    <w:p w14:paraId="56154C3A" w14:textId="77777777" w:rsidR="008A4C97" w:rsidRPr="007C37DB" w:rsidRDefault="008A4C97" w:rsidP="00A66F5C">
      <w:pPr>
        <w:pStyle w:val="Listeafsnit"/>
        <w:numPr>
          <w:ilvl w:val="2"/>
          <w:numId w:val="1"/>
        </w:numPr>
        <w:spacing w:after="0" w:line="240" w:lineRule="auto"/>
        <w:jc w:val="both"/>
        <w:rPr>
          <w:sz w:val="22"/>
        </w:rPr>
      </w:pPr>
      <w:r w:rsidRPr="007C37DB">
        <w:rPr>
          <w:sz w:val="22"/>
        </w:rPr>
        <w:t>Asger tager kontakt til Jacob Busch med henblik på den videre forberedelsesproces.</w:t>
      </w:r>
    </w:p>
    <w:p w14:paraId="0A1A391F" w14:textId="77777777" w:rsidR="00D60831" w:rsidRPr="007C37DB" w:rsidRDefault="00D60831" w:rsidP="00A66F5C">
      <w:pPr>
        <w:pStyle w:val="Listeafsnit"/>
        <w:numPr>
          <w:ilvl w:val="0"/>
          <w:numId w:val="1"/>
        </w:numPr>
        <w:spacing w:after="0" w:line="240" w:lineRule="auto"/>
        <w:contextualSpacing w:val="0"/>
        <w:jc w:val="both"/>
      </w:pPr>
      <w:r>
        <w:rPr>
          <w:color w:val="1F497D"/>
        </w:rPr>
        <w:t>Verdenskongressen</w:t>
      </w:r>
    </w:p>
    <w:p w14:paraId="2B0E0AE4" w14:textId="7DB0A32A" w:rsidR="007C37DB" w:rsidRDefault="007C37DB" w:rsidP="00A66F5C">
      <w:pPr>
        <w:pStyle w:val="Listeafsnit"/>
        <w:numPr>
          <w:ilvl w:val="2"/>
          <w:numId w:val="1"/>
        </w:numPr>
        <w:spacing w:after="0" w:line="240" w:lineRule="auto"/>
        <w:contextualSpacing w:val="0"/>
        <w:jc w:val="both"/>
      </w:pPr>
      <w:r>
        <w:t>Asger orienterede om situationen; det synes</w:t>
      </w:r>
      <w:r w:rsidR="00CF6A84">
        <w:t xml:space="preserve"> ikke</w:t>
      </w:r>
      <w:r>
        <w:t xml:space="preserve">, at forberedelserne nyder fremme </w:t>
      </w:r>
      <w:r w:rsidR="009F6E36">
        <w:t>hos</w:t>
      </w:r>
      <w:r>
        <w:t xml:space="preserve"> den lokale </w:t>
      </w:r>
      <w:proofErr w:type="spellStart"/>
      <w:r>
        <w:t>institutledelse</w:t>
      </w:r>
      <w:proofErr w:type="spellEnd"/>
      <w:r>
        <w:t xml:space="preserve"> på </w:t>
      </w:r>
      <w:r w:rsidR="00CF6A84">
        <w:t>DPU</w:t>
      </w:r>
      <w:r>
        <w:t xml:space="preserve">. Desuden er </w:t>
      </w:r>
      <w:r w:rsidR="00A66F5C">
        <w:t xml:space="preserve">kandidaturet blevet svækket </w:t>
      </w:r>
      <w:r w:rsidR="00CF6A84">
        <w:t xml:space="preserve">globalt </w:t>
      </w:r>
      <w:r w:rsidR="00A66F5C">
        <w:t xml:space="preserve">af, at Rom er blevet gjort til værtsby i 2024. På den baggrund har Asger mistet troen på, at projektet kan realiseres. </w:t>
      </w:r>
      <w:r w:rsidR="009F6E36">
        <w:t>Han</w:t>
      </w:r>
      <w:r w:rsidR="00A66F5C">
        <w:t xml:space="preserve"> sonderer, hvorvidt andre er indstillet på at arbejde videre med projektet.</w:t>
      </w:r>
    </w:p>
    <w:p w14:paraId="54C4A23F" w14:textId="77777777" w:rsidR="00D60831" w:rsidRPr="00192256" w:rsidRDefault="00D60831" w:rsidP="00A66F5C">
      <w:pPr>
        <w:pStyle w:val="Listeafsnit"/>
        <w:numPr>
          <w:ilvl w:val="0"/>
          <w:numId w:val="1"/>
        </w:numPr>
        <w:spacing w:after="0" w:line="240" w:lineRule="auto"/>
        <w:contextualSpacing w:val="0"/>
        <w:jc w:val="both"/>
      </w:pPr>
      <w:r>
        <w:rPr>
          <w:color w:val="1F497D"/>
        </w:rPr>
        <w:t>Vores egne planer vedr. opstilling til næste års bestyrelse</w:t>
      </w:r>
    </w:p>
    <w:p w14:paraId="1691276D" w14:textId="0304BDB9" w:rsidR="00192256" w:rsidRPr="00192256" w:rsidRDefault="00192256" w:rsidP="00192256">
      <w:pPr>
        <w:pStyle w:val="Listeafsnit"/>
        <w:numPr>
          <w:ilvl w:val="2"/>
          <w:numId w:val="1"/>
        </w:numPr>
        <w:spacing w:after="0" w:line="240" w:lineRule="auto"/>
        <w:contextualSpacing w:val="0"/>
        <w:jc w:val="both"/>
      </w:pPr>
      <w:r w:rsidRPr="00192256">
        <w:t>Asger påtænker at genopstille</w:t>
      </w:r>
      <w:r w:rsidR="00CF6A84">
        <w:t xml:space="preserve"> denne gang og måske en gang mere. </w:t>
      </w:r>
      <w:r>
        <w:t>Andreas, Nikolaj og Søren</w:t>
      </w:r>
      <w:r w:rsidR="00CF6A84">
        <w:t xml:space="preserve"> genopstiller også</w:t>
      </w:r>
      <w:r>
        <w:t>.</w:t>
      </w:r>
      <w:r w:rsidR="00492CAE">
        <w:t xml:space="preserve"> </w:t>
      </w:r>
      <w:r w:rsidR="00CF6A84">
        <w:t xml:space="preserve">Ingen melding fra Louise. </w:t>
      </w:r>
      <w:r w:rsidR="00492CAE">
        <w:t>Repræsentantskabet konsulteres med henblik på at finde en kandidat til kassererp</w:t>
      </w:r>
      <w:r w:rsidR="009F6E36">
        <w:t>osten, helst en kvinde.</w:t>
      </w:r>
    </w:p>
    <w:p w14:paraId="409498FA" w14:textId="77777777" w:rsidR="00235F5F" w:rsidRDefault="00235F5F" w:rsidP="00A66F5C">
      <w:pPr>
        <w:spacing w:after="0" w:line="240" w:lineRule="auto"/>
        <w:jc w:val="both"/>
      </w:pPr>
      <w:r>
        <w:t xml:space="preserve">Desuden: </w:t>
      </w:r>
    </w:p>
    <w:p w14:paraId="1FBD8A89" w14:textId="77777777" w:rsidR="00F962E9" w:rsidRDefault="00F962E9" w:rsidP="00A66F5C">
      <w:pPr>
        <w:pStyle w:val="Listeafsnit"/>
        <w:numPr>
          <w:ilvl w:val="0"/>
          <w:numId w:val="1"/>
        </w:numPr>
        <w:spacing w:after="0" w:line="240" w:lineRule="auto"/>
        <w:jc w:val="both"/>
      </w:pPr>
      <w:r>
        <w:t>Repræsentantskab</w:t>
      </w:r>
      <w:r w:rsidR="008E27F0">
        <w:t xml:space="preserve"> - Esther</w:t>
      </w:r>
    </w:p>
    <w:p w14:paraId="457869D5" w14:textId="77777777" w:rsidR="00F962E9" w:rsidRDefault="00F962E9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 xml:space="preserve">Årsrapport? </w:t>
      </w:r>
    </w:p>
    <w:p w14:paraId="3780F5D5" w14:textId="77777777" w:rsidR="00F962E9" w:rsidRDefault="00F962E9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>Fysisk møde – Odense?</w:t>
      </w:r>
    </w:p>
    <w:p w14:paraId="6963C3F8" w14:textId="67EF0C17" w:rsidR="008A4C97" w:rsidRDefault="008A4C97" w:rsidP="00A66F5C">
      <w:pPr>
        <w:pStyle w:val="Listeafsnit"/>
        <w:numPr>
          <w:ilvl w:val="2"/>
          <w:numId w:val="1"/>
        </w:numPr>
        <w:spacing w:after="0" w:line="240" w:lineRule="auto"/>
        <w:jc w:val="both"/>
      </w:pPr>
      <w:r>
        <w:t>Det blev be</w:t>
      </w:r>
      <w:r w:rsidR="00CF6A84">
        <w:t xml:space="preserve">kræftet, </w:t>
      </w:r>
      <w:r>
        <w:t>at de, der gerne vil mødes i Odense, kan gøre det, mens de, der ikke vil, kan deltage via Zoom.</w:t>
      </w:r>
    </w:p>
    <w:p w14:paraId="3361E7E5" w14:textId="77777777" w:rsidR="00F962E9" w:rsidRDefault="00F962E9" w:rsidP="00A66F5C">
      <w:pPr>
        <w:pStyle w:val="Listeafsnit"/>
        <w:numPr>
          <w:ilvl w:val="0"/>
          <w:numId w:val="1"/>
        </w:numPr>
        <w:spacing w:after="0" w:line="240" w:lineRule="auto"/>
        <w:jc w:val="both"/>
      </w:pPr>
      <w:r>
        <w:t>DM forelæsninger?</w:t>
      </w:r>
    </w:p>
    <w:p w14:paraId="4E0A1E1F" w14:textId="68EAEB46" w:rsidR="007C37DB" w:rsidRDefault="007C37DB" w:rsidP="00A66F5C">
      <w:pPr>
        <w:pStyle w:val="Listeafsnit"/>
        <w:numPr>
          <w:ilvl w:val="2"/>
          <w:numId w:val="1"/>
        </w:numPr>
        <w:spacing w:after="0" w:line="240" w:lineRule="auto"/>
        <w:jc w:val="both"/>
      </w:pPr>
      <w:r>
        <w:t xml:space="preserve">Der har allerede været en række foredrag, </w:t>
      </w:r>
      <w:r w:rsidR="00CF6A84">
        <w:t xml:space="preserve">senest et i foråret, </w:t>
      </w:r>
      <w:r>
        <w:t xml:space="preserve">og </w:t>
      </w:r>
      <w:r w:rsidR="00CF6A84">
        <w:t xml:space="preserve">Nikolaj </w:t>
      </w:r>
      <w:r>
        <w:t>arbejde</w:t>
      </w:r>
      <w:r w:rsidR="00CF6A84">
        <w:t>r</w:t>
      </w:r>
      <w:r>
        <w:t xml:space="preserve"> på at arrangere flere; der var stor velvilje i bestyrelsen mht. at bidrage.</w:t>
      </w:r>
    </w:p>
    <w:p w14:paraId="7532749C" w14:textId="77777777" w:rsidR="00B868ED" w:rsidRDefault="00B868ED" w:rsidP="00A66F5C">
      <w:pPr>
        <w:pStyle w:val="Listeafsnit"/>
        <w:numPr>
          <w:ilvl w:val="0"/>
          <w:numId w:val="1"/>
        </w:numPr>
        <w:spacing w:after="0" w:line="240" w:lineRule="auto"/>
        <w:jc w:val="both"/>
      </w:pPr>
      <w:r>
        <w:t>Filosofikum – Lennart Nørreklit</w:t>
      </w:r>
    </w:p>
    <w:p w14:paraId="2BB06D59" w14:textId="1750BE5D" w:rsidR="008C6D92" w:rsidRDefault="008C6D92" w:rsidP="008C6D92">
      <w:pPr>
        <w:pStyle w:val="Listeafsnit"/>
        <w:numPr>
          <w:ilvl w:val="2"/>
          <w:numId w:val="1"/>
        </w:numPr>
        <w:spacing w:after="0" w:line="240" w:lineRule="auto"/>
        <w:jc w:val="both"/>
      </w:pPr>
      <w:r>
        <w:t xml:space="preserve">Asger orienterede om, at </w:t>
      </w:r>
      <w:r w:rsidR="008977C0">
        <w:t xml:space="preserve">han skal mødes med </w:t>
      </w:r>
      <w:r>
        <w:t xml:space="preserve">Lennart Nørreklit </w:t>
      </w:r>
      <w:r w:rsidR="008977C0">
        <w:t xml:space="preserve">mhp. at </w:t>
      </w:r>
      <w:r>
        <w:t xml:space="preserve">søge at fremme indførelsen af </w:t>
      </w:r>
      <w:proofErr w:type="gramStart"/>
      <w:r>
        <w:t>et nyt filosofikum</w:t>
      </w:r>
      <w:proofErr w:type="gramEnd"/>
      <w:r>
        <w:t>.</w:t>
      </w:r>
    </w:p>
    <w:p w14:paraId="2A5FBFBB" w14:textId="77777777" w:rsidR="00B868ED" w:rsidRDefault="00B868ED" w:rsidP="00A66F5C">
      <w:pPr>
        <w:pStyle w:val="Listeafsnit"/>
        <w:numPr>
          <w:ilvl w:val="0"/>
          <w:numId w:val="1"/>
        </w:numPr>
        <w:spacing w:after="0" w:line="240" w:lineRule="auto"/>
        <w:jc w:val="both"/>
      </w:pPr>
      <w:r>
        <w:t>Kontingent – forhøjelse afblæses?</w:t>
      </w:r>
    </w:p>
    <w:p w14:paraId="364B3EF4" w14:textId="77777777" w:rsidR="008A4C97" w:rsidRDefault="008A4C97" w:rsidP="00A66F5C">
      <w:pPr>
        <w:pStyle w:val="Listeafsnit"/>
        <w:numPr>
          <w:ilvl w:val="2"/>
          <w:numId w:val="1"/>
        </w:numPr>
        <w:spacing w:after="0" w:line="240" w:lineRule="auto"/>
        <w:jc w:val="both"/>
      </w:pPr>
      <w:r>
        <w:t xml:space="preserve">Det blev besluttet at indstille til at </w:t>
      </w:r>
      <w:r w:rsidR="008977C0">
        <w:t xml:space="preserve">den vedtagne </w:t>
      </w:r>
      <w:r>
        <w:t>kontingentforhøjelsen</w:t>
      </w:r>
      <w:r w:rsidR="009F6E36">
        <w:t xml:space="preserve"> aflyses</w:t>
      </w:r>
      <w:r w:rsidR="007C37DB">
        <w:t xml:space="preserve"> pga. bedre økonomi </w:t>
      </w:r>
      <w:r w:rsidR="008977C0">
        <w:t xml:space="preserve">i DFS </w:t>
      </w:r>
      <w:r w:rsidR="007C37DB">
        <w:t>end antaget</w:t>
      </w:r>
      <w:r w:rsidR="008977C0">
        <w:t>, bl.a. pga. ny DYP kontrakt</w:t>
      </w:r>
      <w:r w:rsidR="007C37DB">
        <w:t>.</w:t>
      </w:r>
    </w:p>
    <w:p w14:paraId="7FBADE32" w14:textId="77777777" w:rsidR="00F962E9" w:rsidRDefault="00F962E9" w:rsidP="00A66F5C">
      <w:pPr>
        <w:pStyle w:val="Listeafsnit"/>
        <w:numPr>
          <w:ilvl w:val="0"/>
          <w:numId w:val="1"/>
        </w:numPr>
        <w:spacing w:after="0" w:line="240" w:lineRule="auto"/>
        <w:jc w:val="both"/>
      </w:pPr>
      <w:r>
        <w:t>De ”fem” filosofi uddannelser i offentligheden – faktisk syv – er vi i fare?</w:t>
      </w:r>
      <w:r w:rsidR="00CF6A84">
        <w:t xml:space="preserve"> Ja, men måske ikke mere end vanligt. </w:t>
      </w:r>
    </w:p>
    <w:p w14:paraId="3EEB0FE9" w14:textId="77777777" w:rsidR="00B868ED" w:rsidRDefault="00235F5F" w:rsidP="00A66F5C">
      <w:pPr>
        <w:pStyle w:val="Listeafsnit"/>
        <w:numPr>
          <w:ilvl w:val="0"/>
          <w:numId w:val="1"/>
        </w:numPr>
        <w:spacing w:after="0" w:line="240" w:lineRule="auto"/>
        <w:jc w:val="both"/>
      </w:pPr>
      <w:r>
        <w:t xml:space="preserve">DYP fra næste år </w:t>
      </w:r>
    </w:p>
    <w:p w14:paraId="5ACE3F46" w14:textId="77777777" w:rsidR="00B868ED" w:rsidRDefault="00B868ED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>Nu web adgang tilbage til 1964</w:t>
      </w:r>
      <w:r w:rsidR="008977C0">
        <w:t xml:space="preserve"> hos Brill</w:t>
      </w:r>
    </w:p>
    <w:p w14:paraId="355E5445" w14:textId="77777777" w:rsidR="00235F5F" w:rsidRDefault="00235F5F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 xml:space="preserve">to numre, i alt </w:t>
      </w:r>
      <w:r w:rsidR="00F962E9">
        <w:t xml:space="preserve">ca. </w:t>
      </w:r>
      <w:r>
        <w:t xml:space="preserve">200 sider </w:t>
      </w:r>
      <w:r w:rsidR="008E27F0">
        <w:t xml:space="preserve">årligt </w:t>
      </w:r>
      <w:r>
        <w:t>–</w:t>
      </w:r>
      <w:r w:rsidR="008E27F0">
        <w:t xml:space="preserve"> forår blandet og </w:t>
      </w:r>
      <w:r>
        <w:t>efterår årsmødetema</w:t>
      </w:r>
    </w:p>
    <w:p w14:paraId="7ED3ADDC" w14:textId="77777777" w:rsidR="00B868ED" w:rsidRDefault="00B868ED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 xml:space="preserve">elektronisk </w:t>
      </w:r>
      <w:r w:rsidR="008E27F0">
        <w:t xml:space="preserve">abonnement </w:t>
      </w:r>
      <w:r>
        <w:t xml:space="preserve">med </w:t>
      </w:r>
      <w:r w:rsidR="008E27F0">
        <w:t xml:space="preserve">DFS </w:t>
      </w:r>
      <w:r>
        <w:t xml:space="preserve">medlemskab, </w:t>
      </w:r>
      <w:r w:rsidR="008977C0">
        <w:t xml:space="preserve">mulighed for </w:t>
      </w:r>
      <w:r>
        <w:t>tilkøb af papir</w:t>
      </w:r>
    </w:p>
    <w:p w14:paraId="19C1C61D" w14:textId="77777777" w:rsidR="008E27F0" w:rsidRDefault="008977C0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 xml:space="preserve">DFS </w:t>
      </w:r>
      <w:r w:rsidR="008E27F0">
        <w:t xml:space="preserve">medlemmer </w:t>
      </w:r>
      <w:r>
        <w:t xml:space="preserve">får </w:t>
      </w:r>
      <w:r w:rsidR="008E27F0">
        <w:t>fuld adgang (fra 1964)</w:t>
      </w:r>
    </w:p>
    <w:p w14:paraId="39D9FD4F" w14:textId="0FA3B8C6" w:rsidR="00F962E9" w:rsidRDefault="00F962E9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 xml:space="preserve">Finn Collin går af, </w:t>
      </w:r>
      <w:r w:rsidR="00CF6A84">
        <w:t xml:space="preserve">der skal </w:t>
      </w:r>
      <w:r>
        <w:t>finde</w:t>
      </w:r>
      <w:r w:rsidR="00CF6A84">
        <w:t>s</w:t>
      </w:r>
      <w:r>
        <w:t xml:space="preserve"> ny </w:t>
      </w:r>
      <w:proofErr w:type="spellStart"/>
      <w:r>
        <w:t>managing</w:t>
      </w:r>
      <w:proofErr w:type="spellEnd"/>
      <w:r>
        <w:t xml:space="preserve"> editor</w:t>
      </w:r>
    </w:p>
    <w:p w14:paraId="7AD79111" w14:textId="16F4463E" w:rsidR="009F6E36" w:rsidRDefault="009F6E36" w:rsidP="009F6E36">
      <w:pPr>
        <w:pStyle w:val="Listeafsnit"/>
        <w:numPr>
          <w:ilvl w:val="2"/>
          <w:numId w:val="1"/>
        </w:numPr>
        <w:spacing w:after="0" w:line="240" w:lineRule="auto"/>
        <w:jc w:val="both"/>
      </w:pPr>
      <w:r>
        <w:t>Asger overtage</w:t>
      </w:r>
      <w:r w:rsidR="00CF6A84">
        <w:t>r som planlagt</w:t>
      </w:r>
      <w:r>
        <w:t xml:space="preserve"> posten som chefredaktør for DYP.</w:t>
      </w:r>
    </w:p>
    <w:p w14:paraId="3AE5436B" w14:textId="343788D9" w:rsidR="00B868ED" w:rsidRDefault="00B868ED" w:rsidP="00A66F5C">
      <w:pPr>
        <w:pStyle w:val="Listeafsnit"/>
        <w:numPr>
          <w:ilvl w:val="1"/>
          <w:numId w:val="1"/>
        </w:numPr>
        <w:spacing w:after="0" w:line="240" w:lineRule="auto"/>
        <w:jc w:val="both"/>
      </w:pPr>
      <w:r>
        <w:t xml:space="preserve">DYP fylder 60 år i 2024 (vol. 57) </w:t>
      </w:r>
    </w:p>
    <w:p w14:paraId="3C688441" w14:textId="77777777" w:rsidR="00D60831" w:rsidRDefault="008977C0">
      <w:r>
        <w:t>Ref. Andreas, 7/9-21</w:t>
      </w:r>
    </w:p>
    <w:sectPr w:rsidR="00D60831" w:rsidSect="00FC49F0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A5B2D"/>
    <w:multiLevelType w:val="hybridMultilevel"/>
    <w:tmpl w:val="0C94D900"/>
    <w:lvl w:ilvl="0" w:tplc="313070E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MDIyNTE2NDYzNjBS0lEKTi0uzszPAykwrAUAuisuYiwAAAA="/>
  </w:docVars>
  <w:rsids>
    <w:rsidRoot w:val="00D60831"/>
    <w:rsid w:val="00026ADD"/>
    <w:rsid w:val="00080DBA"/>
    <w:rsid w:val="0011793C"/>
    <w:rsid w:val="00192256"/>
    <w:rsid w:val="00235F5F"/>
    <w:rsid w:val="00492CAE"/>
    <w:rsid w:val="004B47C5"/>
    <w:rsid w:val="007C37DB"/>
    <w:rsid w:val="008977C0"/>
    <w:rsid w:val="008A4C97"/>
    <w:rsid w:val="008C6D92"/>
    <w:rsid w:val="008E27F0"/>
    <w:rsid w:val="00962D7E"/>
    <w:rsid w:val="009F6E36"/>
    <w:rsid w:val="00A66F5C"/>
    <w:rsid w:val="00AC03A7"/>
    <w:rsid w:val="00B868ED"/>
    <w:rsid w:val="00C668A2"/>
    <w:rsid w:val="00CF6A84"/>
    <w:rsid w:val="00D561D4"/>
    <w:rsid w:val="00D60831"/>
    <w:rsid w:val="00F962E9"/>
    <w:rsid w:val="00FC4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AB3989"/>
  <w15:docId w15:val="{E6962D80-9AE1-48AD-BD1F-8B343038F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3A7"/>
    <w:rPr>
      <w:sz w:val="24"/>
    </w:rPr>
  </w:style>
  <w:style w:type="paragraph" w:styleId="Overskrift2">
    <w:name w:val="heading 2"/>
    <w:basedOn w:val="Normal"/>
    <w:link w:val="Overskrift2Tegn"/>
    <w:uiPriority w:val="9"/>
    <w:qFormat/>
    <w:rsid w:val="00962D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Overskrift3">
    <w:name w:val="heading 3"/>
    <w:basedOn w:val="Normal"/>
    <w:link w:val="Overskrift3Tegn"/>
    <w:uiPriority w:val="9"/>
    <w:qFormat/>
    <w:rsid w:val="00962D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962D7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962D7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eafsnit">
    <w:name w:val="List Paragraph"/>
    <w:basedOn w:val="Normal"/>
    <w:uiPriority w:val="34"/>
    <w:qFormat/>
    <w:rsid w:val="00962D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ger Sørensen</dc:creator>
  <cp:lastModifiedBy>Asger Sørensen</cp:lastModifiedBy>
  <cp:revision>2</cp:revision>
  <dcterms:created xsi:type="dcterms:W3CDTF">2022-02-20T13:22:00Z</dcterms:created>
  <dcterms:modified xsi:type="dcterms:W3CDTF">2022-02-20T13:22:00Z</dcterms:modified>
</cp:coreProperties>
</file>